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Kova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va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8 North Ventura Drive, Palatine, IL, USA Palatine 6007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schubert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7435044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